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73173" w14:textId="270E4AF6" w:rsidR="00C952C3" w:rsidRPr="00066A7B" w:rsidRDefault="00414EA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066A7B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6A7B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C246A5" wp14:editId="1AF220E6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246A5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0285644F" w:rsidR="00C952C3" w:rsidRPr="00066A7B" w:rsidRDefault="00414EA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066A7B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47E5D9" wp14:editId="75BE6EF9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62C85FBC" w:rsidR="00C952C3" w:rsidRPr="00622F5E" w:rsidRDefault="00622F5E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</w:pPr>
                            <w:r w:rsidRPr="00622F5E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Reconciliation </w:t>
                            </w:r>
                            <w:r w:rsidR="00C952C3" w:rsidRPr="00622F5E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622F5E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622F5E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622F5E">
                              <w:rPr>
                                <w:rFonts w:ascii="Garamond" w:hAnsi="Garamond"/>
                                <w:b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47E5D9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" fillcolor="#f60">
                <v:textbox>
                  <w:txbxContent>
                    <w:p w14:paraId="4DD4A262" w14:textId="62C85FBC" w:rsidR="00C952C3" w:rsidRPr="00622F5E" w:rsidRDefault="00622F5E" w:rsidP="00CD61D3">
                      <w:pPr>
                        <w:jc w:val="center"/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</w:pPr>
                      <w:r w:rsidRPr="00622F5E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Reconciliation </w:t>
                      </w:r>
                      <w:r w:rsidR="00C952C3" w:rsidRPr="00622F5E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Netcards</w:t>
                      </w:r>
                      <w:r w:rsidR="000E5411" w:rsidRPr="00622F5E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</w:t>
                      </w:r>
                      <w:r w:rsidR="00063B04" w:rsidRPr="00622F5E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>with</w:t>
                      </w:r>
                      <w:r w:rsidR="000E5411" w:rsidRPr="00622F5E">
                        <w:rPr>
                          <w:rFonts w:ascii="Garamond" w:hAnsi="Garamond"/>
                          <w:b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066A7B" w:rsidSect="00C952C3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B82F2" w14:textId="3A764D64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Black Lives Matter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E0B58E0" w14:textId="4F91EF31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</w:t>
      </w:r>
      <w:r w:rsidR="00114251" w:rsidRPr="00066A7B">
        <w:rPr>
          <w:rFonts w:ascii="Times New Roman" w:hAnsi="Times New Roman"/>
          <w:sz w:val="24"/>
          <w:szCs w:val="24"/>
        </w:rPr>
        <w:t>halice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45D76D8" w14:textId="2E1B80DB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</w:t>
      </w:r>
      <w:r w:rsidR="00114251" w:rsidRPr="00066A7B">
        <w:rPr>
          <w:rFonts w:ascii="Times New Roman" w:hAnsi="Times New Roman"/>
          <w:sz w:val="24"/>
          <w:szCs w:val="24"/>
        </w:rPr>
        <w:t>hurch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0A524D8" w14:textId="09A1B2E0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</w:t>
      </w:r>
      <w:r w:rsidR="00114251" w:rsidRPr="00066A7B">
        <w:rPr>
          <w:rFonts w:ascii="Times New Roman" w:hAnsi="Times New Roman"/>
          <w:sz w:val="24"/>
          <w:szCs w:val="24"/>
        </w:rPr>
        <w:t>ivil Right</w:t>
      </w:r>
      <w:r w:rsidR="00B81271">
        <w:rPr>
          <w:rFonts w:ascii="Times New Roman" w:hAnsi="Times New Roman"/>
          <w:sz w:val="24"/>
          <w:szCs w:val="24"/>
        </w:rPr>
        <w:t>s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D8333C7" w14:textId="7741B9F7" w:rsidR="00F60F9D" w:rsidRPr="00066A7B" w:rsidRDefault="00F60F9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F882B4C" w14:textId="615E8408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1FC2191" wp14:editId="76ACC724">
            <wp:extent cx="2526786" cy="1317984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1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64B4B" w14:textId="0474D38F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0E4C787" w14:textId="626E5F48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F4A3CCD" wp14:editId="59036196">
            <wp:extent cx="2526337" cy="1334711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337" cy="1334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2636" w14:textId="2529DDDF" w:rsidR="00B04062" w:rsidRPr="00066A7B" w:rsidRDefault="00B04062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2318D67" w14:textId="763560DA" w:rsidR="00B04062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8D1742B" wp14:editId="5C1DF3CC">
            <wp:extent cx="2524836" cy="132188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46CC6" w14:textId="4368E745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3CED79F" w14:textId="2D0B14AD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D250D03" wp14:editId="4D8DA753">
            <wp:extent cx="2513138" cy="1333581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138" cy="133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77A69" w14:textId="7219B82B" w:rsidR="0092116F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06EB9C1" w14:textId="77777777" w:rsidR="00B81271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8048E3A" w14:textId="6EA76967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oupl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D129AC" w14:textId="2C9B1948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Dov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0038AD31" w14:textId="4F055E27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Equal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958CE1A" w14:textId="7F1057C0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</w:t>
      </w:r>
      <w:r w:rsidR="00114251" w:rsidRPr="00066A7B">
        <w:rPr>
          <w:rFonts w:ascii="Times New Roman" w:hAnsi="Times New Roman"/>
          <w:sz w:val="24"/>
          <w:szCs w:val="24"/>
        </w:rPr>
        <w:t xml:space="preserve">ewer Quarrels </w:t>
      </w:r>
      <w:r w:rsidRPr="00066A7B">
        <w:rPr>
          <w:rFonts w:ascii="Times New Roman" w:hAnsi="Times New Roman"/>
          <w:sz w:val="24"/>
          <w:szCs w:val="24"/>
        </w:rPr>
        <w:t>HRJ</w:t>
      </w:r>
    </w:p>
    <w:p w14:paraId="15274B21" w14:textId="1A1A3CAE" w:rsidR="002B6AD4" w:rsidRPr="00066A7B" w:rsidRDefault="002B6A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B96AD0F" w14:textId="68BACF59" w:rsidR="0092116F" w:rsidRPr="00066A7B" w:rsidRDefault="00B81271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61B1844A" wp14:editId="53250528">
            <wp:extent cx="2524664" cy="1322717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64" cy="132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B42BA" w14:textId="77777777" w:rsidR="0092116F" w:rsidRPr="00066A7B" w:rsidRDefault="0092116F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64C0A8FC" w14:textId="16270348" w:rsidR="0092116F" w:rsidRPr="00066A7B" w:rsidRDefault="00B81271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71B58C03" wp14:editId="09188B52">
            <wp:extent cx="2524836" cy="1325783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1218C" w14:textId="4A81956E" w:rsidR="0092116F" w:rsidRPr="00066A7B" w:rsidRDefault="0092116F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684E8A94" w14:textId="2115C8F2" w:rsidR="0092116F" w:rsidRPr="00066A7B" w:rsidRDefault="00B81271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5BCAB1AC" wp14:editId="21D0EA08">
            <wp:extent cx="2525378" cy="1347776"/>
            <wp:effectExtent l="0" t="0" r="889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378" cy="1347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5FF8" w14:textId="0AA46495" w:rsidR="0092116F" w:rsidRPr="00066A7B" w:rsidRDefault="0092116F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5FB3620C" w14:textId="29AFEDD9" w:rsidR="0092116F" w:rsidRPr="00066A7B" w:rsidRDefault="00B81271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5D4468FC" wp14:editId="52588A37">
            <wp:extent cx="2524836" cy="1325783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7B2B" w14:textId="1836D8AE" w:rsidR="0092116F" w:rsidRPr="00066A7B" w:rsidRDefault="0092116F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0B23492E" w14:textId="77777777" w:rsidR="0092116F" w:rsidRPr="00066A7B" w:rsidRDefault="0092116F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4F2B5BF" w14:textId="2B44DB1F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lastRenderedPageBreak/>
        <w:t>First Nation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E335F8B" w14:textId="2D49A40A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orgivenes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33E5146A" w14:textId="39BA50AA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</w:t>
      </w:r>
      <w:r w:rsidR="00114251" w:rsidRPr="00066A7B">
        <w:rPr>
          <w:rFonts w:ascii="Times New Roman" w:hAnsi="Times New Roman"/>
          <w:sz w:val="24"/>
          <w:szCs w:val="24"/>
        </w:rPr>
        <w:t>and Reaching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64CF3D5" w14:textId="3EDACF65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</w:t>
      </w:r>
      <w:r w:rsidR="00114251" w:rsidRPr="00066A7B">
        <w:rPr>
          <w:rFonts w:ascii="Times New Roman" w:hAnsi="Times New Roman"/>
          <w:sz w:val="24"/>
          <w:szCs w:val="24"/>
        </w:rPr>
        <w:t xml:space="preserve">ands Over Eyes </w:t>
      </w:r>
      <w:r w:rsidRPr="00066A7B">
        <w:rPr>
          <w:rFonts w:ascii="Times New Roman" w:hAnsi="Times New Roman"/>
          <w:sz w:val="24"/>
          <w:szCs w:val="24"/>
        </w:rPr>
        <w:t>HRJ</w:t>
      </w:r>
    </w:p>
    <w:p w14:paraId="572D03AC" w14:textId="77777777" w:rsidR="00133C38" w:rsidRPr="00066A7B" w:rsidRDefault="00133C3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71BDF110" w14:textId="1CB6567B" w:rsidR="0092116F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A207F2F" wp14:editId="2723D86C">
            <wp:extent cx="2526786" cy="1325783"/>
            <wp:effectExtent l="0" t="0" r="6985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3AFF" w14:textId="226A9C9D" w:rsidR="0092116F" w:rsidRPr="00066A7B" w:rsidRDefault="0092116F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F06F319" w14:textId="1C77B41F" w:rsidR="0092116F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745CC66" wp14:editId="03120DAC">
            <wp:extent cx="2526786" cy="1329682"/>
            <wp:effectExtent l="0" t="0" r="6985" b="44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9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BE84" w14:textId="0BADF484" w:rsidR="0092116F" w:rsidRPr="00066A7B" w:rsidRDefault="0092116F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B8A111E" w14:textId="20791B6E" w:rsidR="0092116F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11DFDFC" wp14:editId="2B238778">
            <wp:extent cx="2524836" cy="132383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6F20" w14:textId="4DFF1C85" w:rsidR="0092116F" w:rsidRPr="00066A7B" w:rsidRDefault="0092116F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4EF607C9" w14:textId="596B0BEC" w:rsidR="0092116F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AB53140" wp14:editId="435BC5F2">
            <wp:extent cx="2526786" cy="1331632"/>
            <wp:effectExtent l="0" t="0" r="6985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31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030DB" w14:textId="77777777" w:rsidR="0092116F" w:rsidRPr="00066A7B" w:rsidRDefault="0092116F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4230EED" w14:textId="0880868B" w:rsidR="00216713" w:rsidRPr="00066A7B" w:rsidRDefault="0021671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57D7C4A0" w14:textId="0B9F0113" w:rsidR="00216713" w:rsidRPr="00066A7B" w:rsidRDefault="0021671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DF8EC4C" w14:textId="64937EDA" w:rsidR="00216713" w:rsidRPr="00066A7B" w:rsidRDefault="0021671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8C9BCFC" w14:textId="765080F8" w:rsidR="00AF1025" w:rsidRPr="00066A7B" w:rsidRDefault="00AF1025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970AB33" w14:textId="426475CE" w:rsidR="00133C38" w:rsidRPr="00066A7B" w:rsidRDefault="00133C3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308351B" w14:textId="77777777" w:rsidR="00133C38" w:rsidRPr="00066A7B" w:rsidRDefault="00133C3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254E4D7" w14:textId="7BD990C3" w:rsidR="00AF1025" w:rsidRPr="00066A7B" w:rsidRDefault="00AF1025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CE38C24" w14:textId="7FF143A7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arbor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083F9F2" w14:textId="758A49F0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omeles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218B3F2" w14:textId="787D3A80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John Lewis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8BC2E7E" w14:textId="4E89240E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Journe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D78A7FC" w14:textId="09764E56" w:rsidR="00375CE6" w:rsidRPr="00066A7B" w:rsidRDefault="00375CE6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AA7E441" w14:textId="1C78BF70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F54ECCC" wp14:editId="410D6C53">
            <wp:extent cx="2526786" cy="1321883"/>
            <wp:effectExtent l="0" t="0" r="698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4084D" w14:textId="0DD80C31" w:rsidR="00E03B90" w:rsidRPr="00066A7B" w:rsidRDefault="00E03B9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587510" w14:textId="4410F7DC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018F75" wp14:editId="7C5BED0A">
            <wp:extent cx="2524836" cy="131993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19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22A80" w14:textId="38555A1E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6F0199" w14:textId="6BB8F82E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215E23D" wp14:editId="4336DDE0">
            <wp:extent cx="2526786" cy="1333581"/>
            <wp:effectExtent l="0" t="0" r="698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3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0D9C" w14:textId="247A1047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F3B45" w14:textId="0AEABE51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A93E704" wp14:editId="13484F7D">
            <wp:extent cx="2526748" cy="1329635"/>
            <wp:effectExtent l="0" t="0" r="6985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48" cy="13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EFA80" w14:textId="064C4E85" w:rsidR="00AB44C7" w:rsidRPr="00066A7B" w:rsidRDefault="00AB44C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13D329" w14:textId="77777777" w:rsidR="00AB44C7" w:rsidRPr="00066A7B" w:rsidRDefault="00AB44C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8B94CB6" w14:textId="386CFADD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32A477" w14:textId="359DDC53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1A394B" w14:textId="47E0D31E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E5422CB" w14:textId="79B825D6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9071CA" w14:textId="170FEFC8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8F0DAA" w14:textId="77777777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6F8029" w14:textId="78B25541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lastRenderedPageBreak/>
        <w:t>Martin Luther King Jr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945898" w14:textId="46E792FA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Meditation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317A5CB" w14:textId="4BC8E974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No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D405037" w14:textId="0489CABF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Nonviolenc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751FDEF" w14:textId="77777777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9FC68E" w14:textId="06930D86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27A844D" wp14:editId="05F629E7">
            <wp:extent cx="2526997" cy="1324987"/>
            <wp:effectExtent l="0" t="0" r="6985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997" cy="132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F17A" w14:textId="424EEB3B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8A30FF9" w14:textId="0195E11C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DE9ABA3" wp14:editId="67215D42">
            <wp:extent cx="2524338" cy="1324303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05A46" w14:textId="0579A508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6BCE565" w14:textId="50C50CAF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2846BD1" wp14:editId="77DD2EEF">
            <wp:extent cx="2524498" cy="1323523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2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E407" w14:textId="2B76C541" w:rsidR="006408AD" w:rsidRPr="00066A7B" w:rsidRDefault="006408AD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  <w:shd w:val="clear" w:color="auto" w:fill="FFFFFF"/>
        </w:rPr>
      </w:pPr>
    </w:p>
    <w:p w14:paraId="067A0C6F" w14:textId="5FC1720D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B41543C" wp14:editId="23CFDCB6">
            <wp:extent cx="2524498" cy="1325409"/>
            <wp:effectExtent l="0" t="0" r="9525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25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00F4D" w14:textId="7017EFC3" w:rsidR="006408AD" w:rsidRPr="00066A7B" w:rsidRDefault="006408A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155F02B" w14:textId="7574C153" w:rsidR="006408AD" w:rsidRPr="00066A7B" w:rsidRDefault="006408A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010E309" w14:textId="448E05A7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77BA239" w14:textId="7D0B3447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1E18440" w14:textId="3E4AC1D9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4FB8111" w14:textId="77777777" w:rsidR="00057248" w:rsidRPr="00066A7B" w:rsidRDefault="00057248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7E4DC8C" w14:textId="4319D0A6" w:rsidR="00070713" w:rsidRPr="00066A7B" w:rsidRDefault="0007071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06656E1" w14:textId="77777777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9501D7" w14:textId="7F50FA68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Old Photograph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B749647" w14:textId="2A70DC5E" w:rsidR="00133C38" w:rsidRPr="00066A7B" w:rsidRDefault="0011425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Reconciliation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2B627B1" w14:textId="194DDDFE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Ro</w:t>
      </w:r>
      <w:r w:rsidR="00217705" w:rsidRPr="00066A7B">
        <w:rPr>
          <w:rFonts w:ascii="Times New Roman" w:hAnsi="Times New Roman"/>
          <w:sz w:val="24"/>
          <w:szCs w:val="24"/>
        </w:rPr>
        <w:t>ads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11D7B8E" w14:textId="46FC0428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S</w:t>
      </w:r>
      <w:r w:rsidR="00217705" w:rsidRPr="00066A7B">
        <w:rPr>
          <w:rFonts w:ascii="Times New Roman" w:hAnsi="Times New Roman"/>
          <w:sz w:val="24"/>
          <w:szCs w:val="24"/>
        </w:rPr>
        <w:t>elf-care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78A00CF" w14:textId="565FDB55" w:rsidR="005A6379" w:rsidRDefault="005A63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DCB745" w14:textId="503ACDF1" w:rsidR="00B81271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AFB6E97" wp14:editId="302EC86E">
            <wp:extent cx="2524836" cy="1325783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2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E2EA3" w14:textId="0C67E0B6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32C3B54" w14:textId="63AC8BF9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D82C0D2" wp14:editId="333C49C1">
            <wp:extent cx="2526362" cy="1350121"/>
            <wp:effectExtent l="0" t="0" r="762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362" cy="1350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CCB09" w14:textId="082465A9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55DD4B" w14:textId="5EBC90FC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313012C" wp14:editId="624D030E">
            <wp:extent cx="2525378" cy="1331893"/>
            <wp:effectExtent l="0" t="0" r="8890" b="19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378" cy="133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20394" w14:textId="775CB911" w:rsidR="00057248" w:rsidRPr="00066A7B" w:rsidRDefault="0005724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54FB30" w14:textId="0A1868AF" w:rsidR="00057248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574C2FC" wp14:editId="3A103292">
            <wp:extent cx="2526786" cy="1321883"/>
            <wp:effectExtent l="0" t="0" r="698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6D318" w14:textId="3B34B59D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CEA561" w14:textId="2B8F75BA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A4292D" w14:textId="05182BF3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05574FF" w14:textId="57DA02B4" w:rsidR="004716D1" w:rsidRPr="00066A7B" w:rsidRDefault="004716D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9CDFEF" w14:textId="6DCADB68" w:rsidR="004716D1" w:rsidRPr="00066A7B" w:rsidRDefault="004716D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50128E" w14:textId="61A6A2F5" w:rsidR="004716D1" w:rsidRPr="00066A7B" w:rsidRDefault="004716D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6CC180" w14:textId="05482C89" w:rsidR="004716D1" w:rsidRPr="00066A7B" w:rsidRDefault="004716D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E13FDD" w14:textId="50C67C9A" w:rsidR="004716D1" w:rsidRPr="00066A7B" w:rsidRDefault="004716D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81463F" w14:textId="2A458FFF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lastRenderedPageBreak/>
        <w:t>S</w:t>
      </w:r>
      <w:r w:rsidR="00217705" w:rsidRPr="00066A7B">
        <w:rPr>
          <w:rFonts w:ascii="Times New Roman" w:hAnsi="Times New Roman"/>
          <w:sz w:val="24"/>
          <w:szCs w:val="24"/>
        </w:rPr>
        <w:t xml:space="preserve">mokescreen </w:t>
      </w:r>
      <w:r w:rsidRPr="00066A7B">
        <w:rPr>
          <w:rFonts w:ascii="Times New Roman" w:hAnsi="Times New Roman"/>
          <w:sz w:val="24"/>
          <w:szCs w:val="24"/>
        </w:rPr>
        <w:t>HRJ</w:t>
      </w:r>
    </w:p>
    <w:p w14:paraId="7F70C5AF" w14:textId="5309ADE4" w:rsidR="00133C38" w:rsidRPr="00066A7B" w:rsidRDefault="0021770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ree Door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245CD2DF" w14:textId="612C7DBF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</w:t>
      </w:r>
      <w:r w:rsidR="00217705" w:rsidRPr="00066A7B">
        <w:rPr>
          <w:rFonts w:ascii="Times New Roman" w:hAnsi="Times New Roman"/>
          <w:sz w:val="24"/>
          <w:szCs w:val="24"/>
        </w:rPr>
        <w:t>ime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8127813" w14:textId="5952A94B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</w:t>
      </w:r>
      <w:r w:rsidR="00217705" w:rsidRPr="00066A7B">
        <w:rPr>
          <w:rFonts w:ascii="Times New Roman" w:hAnsi="Times New Roman"/>
          <w:sz w:val="24"/>
          <w:szCs w:val="24"/>
        </w:rPr>
        <w:t>ruth</w:t>
      </w:r>
      <w:r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7953A2F" w14:textId="77777777" w:rsidR="00133C38" w:rsidRPr="00066A7B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4CC1AD" w14:textId="75E26E56" w:rsidR="003178C6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AAFDF98" wp14:editId="7B2BA557">
            <wp:extent cx="2525687" cy="1332532"/>
            <wp:effectExtent l="0" t="0" r="8255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687" cy="133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51E0" w14:textId="78398BE2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2B8628C" w14:textId="5AB64164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CF773B2" wp14:editId="408344DC">
            <wp:extent cx="2513138" cy="1314084"/>
            <wp:effectExtent l="0" t="0" r="1905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138" cy="131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E3956" w14:textId="4ADB02D7" w:rsidR="0092116F" w:rsidRPr="00066A7B" w:rsidRDefault="0092116F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F08BCBC" w14:textId="140AFC29" w:rsidR="0092116F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4787888" wp14:editId="206EB001">
            <wp:extent cx="2528735" cy="1337481"/>
            <wp:effectExtent l="0" t="0" r="508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735" cy="133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F0CE" w14:textId="2A1C7555" w:rsidR="000331ED" w:rsidRPr="00066A7B" w:rsidRDefault="000331E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BCD9DE" w14:textId="558CF2C9" w:rsidR="000331ED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B4AEF13" wp14:editId="44CA9AF3">
            <wp:extent cx="2528735" cy="1337481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735" cy="133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718B0" w14:textId="00A0CF55" w:rsidR="0006489A" w:rsidRPr="00066A7B" w:rsidRDefault="0006489A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FFBA0DC" w14:textId="1002D713" w:rsidR="0006489A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8F848E8" wp14:editId="4EF61DDE">
            <wp:extent cx="2468880" cy="1306532"/>
            <wp:effectExtent l="0" t="0" r="762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30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ADB1" w14:textId="27F41F72" w:rsidR="00133C38" w:rsidRPr="00066A7B" w:rsidRDefault="0021770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Unit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0E8D1F11" w14:textId="0175601A" w:rsidR="00133C38" w:rsidRPr="00066A7B" w:rsidRDefault="0021770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Upset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6ED98C1" w14:textId="4C3F7230" w:rsidR="00133C38" w:rsidRPr="00066A7B" w:rsidRDefault="0021770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Wealth</w:t>
      </w:r>
      <w:r w:rsidR="00133C38" w:rsidRPr="00066A7B">
        <w:rPr>
          <w:rFonts w:ascii="Times New Roman" w:hAnsi="Times New Roman"/>
          <w:sz w:val="24"/>
          <w:szCs w:val="24"/>
        </w:rPr>
        <w:t xml:space="preserve"> Old HRJ</w:t>
      </w:r>
    </w:p>
    <w:p w14:paraId="52414C20" w14:textId="56303812" w:rsidR="00B45857" w:rsidRDefault="00B4585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75278B" w14:textId="77777777" w:rsidR="00B81271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E3E7AE" w14:textId="3995F985" w:rsidR="00375CE6" w:rsidRPr="00066A7B" w:rsidRDefault="00B81271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9923B35" wp14:editId="7807881B">
            <wp:extent cx="2526786" cy="1327732"/>
            <wp:effectExtent l="0" t="0" r="6985" b="63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7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32A4" w14:textId="52E4ABE8" w:rsidR="0006489A" w:rsidRPr="00066A7B" w:rsidRDefault="0006489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D1A906" w14:textId="37DC0437" w:rsidR="0092116F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E9A90FE" wp14:editId="5615A4B1">
            <wp:extent cx="2524836" cy="1314084"/>
            <wp:effectExtent l="0" t="0" r="8890" b="6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36" cy="131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9A11" w14:textId="29A3D074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91A2607" w14:textId="3F69A6F7" w:rsidR="00F52892" w:rsidRPr="00066A7B" w:rsidRDefault="00B81271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3371A69" wp14:editId="5E5D6704">
            <wp:extent cx="2526786" cy="1323833"/>
            <wp:effectExtent l="0" t="0" r="698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786" cy="132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C9C1" w14:textId="0C80BE92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F9CECF7" w14:textId="77777777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B982FAA" w14:textId="55FC2E06" w:rsidR="00E71F1C" w:rsidRPr="00066A7B" w:rsidRDefault="00E71F1C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86069" w14:textId="46A5AD0E" w:rsidR="00EF58F6" w:rsidRPr="00066A7B" w:rsidRDefault="00EF58F6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066A7B" w:rsidRDefault="00C630B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066A7B" w:rsidRDefault="00A04B68" w:rsidP="00066A7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066A7B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45027FE8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Black Lives Matter HRJ</w:t>
      </w:r>
    </w:p>
    <w:p w14:paraId="0BF1B36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When white people stop short of reconciliation, it's often because they are motivated by a deep need to believe in their own goodness….   Austin Channing Brown</w:t>
      </w:r>
    </w:p>
    <w:p w14:paraId="527C8B9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045F3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halice HRJ</w:t>
      </w:r>
    </w:p>
    <w:p w14:paraId="35C5E41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 process of reconciliation implies that people …should be prepared to reflect critically on their own religious tradition.   David R. Smock</w:t>
      </w:r>
    </w:p>
    <w:p w14:paraId="03CC7D7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F6AED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hurch HRJ</w:t>
      </w:r>
    </w:p>
    <w:p w14:paraId="509DB802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 church offers the messy, inconvenient, gut-wrenching, never-ending work of healing and reconciliation.  Rachel Held Evans</w:t>
      </w:r>
    </w:p>
    <w:p w14:paraId="4DA8F90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661BE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ivil Rights HRJ</w:t>
      </w:r>
    </w:p>
    <w:p w14:paraId="7649DDCF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We have been unwilling to commit to a process of truth and reconciliation in which people …give voice to …racial segregation, racial subordination, and marginalization.   Bryan Stevenson</w:t>
      </w:r>
    </w:p>
    <w:p w14:paraId="0ACF4D6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DDA38E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Couple HRJ</w:t>
      </w:r>
    </w:p>
    <w:p w14:paraId="47C685E8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But reconciliation never came easy. Not with the things that mattered.   Victor LaValle</w:t>
      </w:r>
    </w:p>
    <w:p w14:paraId="260BFCC2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EC7266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Dove HRJ</w:t>
      </w:r>
    </w:p>
    <w:p w14:paraId="6DED775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Grace always invites rather than demands reconciliation.   John Lynch</w:t>
      </w:r>
    </w:p>
    <w:p w14:paraId="4A07241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011D5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Equals HRJ</w:t>
      </w:r>
    </w:p>
    <w:p w14:paraId="38CE696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Reconciliation occurs between equals.   Curtiss Paul DeYoung</w:t>
      </w:r>
    </w:p>
    <w:p w14:paraId="61AF022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F2EC5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ewer Quarrels HRJ</w:t>
      </w:r>
    </w:p>
    <w:p w14:paraId="2F625CD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If, in …a quarrel, each party declined to go more than 3/8 of the way, and if, in making friends, each was ready to go 5/8 of the way— …there would be more reconciliations than quarrels!  Lewis Carroll</w:t>
      </w:r>
    </w:p>
    <w:p w14:paraId="6B916326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9592F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irst Nations HRJ</w:t>
      </w:r>
    </w:p>
    <w:p w14:paraId="5C34697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Reconciliation for the powerful and privileged means trusting those who have lived under oppression and even following their lead….   Curtiss Paul DeYoung</w:t>
      </w:r>
    </w:p>
    <w:p w14:paraId="61BFFD7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6B66E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orgiveness HRJ</w:t>
      </w:r>
    </w:p>
    <w:p w14:paraId="3C58110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orgiveness is mandatory; reconciliation is optional.   Lysa TerKeurst</w:t>
      </w:r>
    </w:p>
    <w:p w14:paraId="1992E4B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5DBEF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and Reaching HRJ</w:t>
      </w:r>
    </w:p>
    <w:p w14:paraId="2E72D15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ose who love …know that love is not only a blinding flash, but also a …struggle in the darkness for the realization of …reconciliation.  Albert Camus</w:t>
      </w:r>
    </w:p>
    <w:p w14:paraId="05D5830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111CA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ands over Eyes HRJ</w:t>
      </w:r>
    </w:p>
    <w:p w14:paraId="0A86175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Denial is the way people handle what they cannot handle.   Shannon Alder</w:t>
      </w:r>
    </w:p>
    <w:p w14:paraId="5539BC5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FC4D9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arbor HRJ</w:t>
      </w:r>
    </w:p>
    <w:p w14:paraId="4439AC3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Layton once said that “a poet is deeply conflicted and it is in his work that he reconciles those deep conflicts. It doesn’t set the world in </w:t>
      </w:r>
      <w:proofErr w:type="gramStart"/>
      <w:r w:rsidRPr="00066A7B">
        <w:rPr>
          <w:rFonts w:ascii="Times New Roman" w:hAnsi="Times New Roman"/>
          <w:sz w:val="24"/>
          <w:szCs w:val="24"/>
        </w:rPr>
        <w:t>order,</w:t>
      </w:r>
      <w:proofErr w:type="gramEnd"/>
      <w:r w:rsidRPr="00066A7B">
        <w:rPr>
          <w:rFonts w:ascii="Times New Roman" w:hAnsi="Times New Roman"/>
          <w:sz w:val="24"/>
          <w:szCs w:val="24"/>
        </w:rPr>
        <w:t xml:space="preserve"> it doesn’t really change anything. It is just a kind of harbor, it’s the place of reconciliation….”   Roger Housden</w:t>
      </w:r>
    </w:p>
    <w:p w14:paraId="738FA3D2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8CAF3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Homeless HRJ</w:t>
      </w:r>
    </w:p>
    <w:p w14:paraId="7829C70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My gut feeling says he needs a second chance. Like we all do.   Mary Hanks</w:t>
      </w:r>
    </w:p>
    <w:p w14:paraId="75C5951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7F6424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John Lewis HRJ</w:t>
      </w:r>
    </w:p>
    <w:p w14:paraId="7D59F91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Leaders should always be the initiators of reconciliation.   Adam LiVecchi</w:t>
      </w:r>
    </w:p>
    <w:p w14:paraId="7FB6740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8ED84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Journey HRJ</w:t>
      </w:r>
    </w:p>
    <w:p w14:paraId="240C3FF6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 journey toward healing begins with an awakening.   Eric Mason</w:t>
      </w:r>
    </w:p>
    <w:p w14:paraId="04FE993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49569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Martin Luther King Jr HRJ</w:t>
      </w:r>
    </w:p>
    <w:p w14:paraId="368C60E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 nonviolent approach …does something to the hearts and souls of those committed to it. …Finally, it reaches the opponent and so stirs his conscience that reconciliation becomes a reality.   Martin Luther King Jr.</w:t>
      </w:r>
    </w:p>
    <w:p w14:paraId="2730972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lastRenderedPageBreak/>
        <w:t>Meditation HRJ</w:t>
      </w:r>
    </w:p>
    <w:p w14:paraId="0E243E4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 tranquility of the soul rests in one's reconciliation with the realities of life.   B.S. Murthy</w:t>
      </w:r>
    </w:p>
    <w:p w14:paraId="1F76656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Photo by Oluremi Adebayo on </w:t>
      </w:r>
      <w:proofErr w:type="spellStart"/>
      <w:r w:rsidRPr="00066A7B">
        <w:rPr>
          <w:rFonts w:ascii="Times New Roman" w:hAnsi="Times New Roman"/>
          <w:sz w:val="24"/>
          <w:szCs w:val="24"/>
        </w:rPr>
        <w:t>Pexels</w:t>
      </w:r>
      <w:proofErr w:type="spellEnd"/>
    </w:p>
    <w:p w14:paraId="1C1D66C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FBCC6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No HRJ</w:t>
      </w:r>
    </w:p>
    <w:p w14:paraId="0CDCB66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Sometimes the foundation of trust on which a relationship was built cannot be repaired.   Harriet Lerner</w:t>
      </w:r>
    </w:p>
    <w:p w14:paraId="0A4D548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AF5AE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Nonviolence HRJ</w:t>
      </w:r>
    </w:p>
    <w:p w14:paraId="093E8CA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By appealing to conscience and …moral nature, nonviolence nurtures the atmosphere in which reconciliation and justice become actual possibilities.   John Lewis</w:t>
      </w:r>
    </w:p>
    <w:p w14:paraId="3FA5F858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352B7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Old Photographs HRJ</w:t>
      </w:r>
    </w:p>
    <w:p w14:paraId="5BD1A33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I am sure that if we can find reconciliation with our past—whether parents, partners or friends—we should try and do that. It won't be perfect; it will be a compromise….   Jeanette Winterson</w:t>
      </w:r>
    </w:p>
    <w:p w14:paraId="146E474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B206CC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Reconciliation HRJ</w:t>
      </w:r>
    </w:p>
    <w:p w14:paraId="79BBB84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re will be no future unless there is peace. There can be no peace unless there is reconciliation.   Desmond Tutu</w:t>
      </w:r>
    </w:p>
    <w:p w14:paraId="3199FC9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7B597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Roads HRJ</w:t>
      </w:r>
    </w:p>
    <w:p w14:paraId="4623D756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orgiveness operates in an entirely different lane than reconciliation; sometimes those roads converge and sometimes they never meet. Forgiveness is a one-man show.   Jen Hatmaker</w:t>
      </w:r>
    </w:p>
    <w:p w14:paraId="6808E59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5BD806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Self-care HRJ</w:t>
      </w:r>
    </w:p>
    <w:p w14:paraId="367B2AAF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If we want to reconcile with our family or with friends who have hurt us, we have to take care of ourselves first.   Thích </w:t>
      </w:r>
      <w:proofErr w:type="spellStart"/>
      <w:r w:rsidRPr="00066A7B">
        <w:rPr>
          <w:rFonts w:ascii="Times New Roman" w:hAnsi="Times New Roman"/>
          <w:sz w:val="24"/>
          <w:szCs w:val="24"/>
        </w:rPr>
        <w:t>Nhất</w:t>
      </w:r>
      <w:proofErr w:type="spellEnd"/>
      <w:r w:rsidRPr="00066A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66A7B">
        <w:rPr>
          <w:rFonts w:ascii="Times New Roman" w:hAnsi="Times New Roman"/>
          <w:sz w:val="24"/>
          <w:szCs w:val="24"/>
        </w:rPr>
        <w:t>Hạnh</w:t>
      </w:r>
      <w:proofErr w:type="spellEnd"/>
    </w:p>
    <w:p w14:paraId="2E214082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B4994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Smokescreen HRJ</w:t>
      </w:r>
    </w:p>
    <w:p w14:paraId="4768779B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Reconciliation without truth is nothing but a smokescreen.   Nilantha </w:t>
      </w:r>
      <w:proofErr w:type="spellStart"/>
      <w:r w:rsidRPr="00066A7B">
        <w:rPr>
          <w:rFonts w:ascii="Times New Roman" w:hAnsi="Times New Roman"/>
          <w:sz w:val="24"/>
          <w:szCs w:val="24"/>
        </w:rPr>
        <w:t>Ilangamuwa</w:t>
      </w:r>
      <w:proofErr w:type="spellEnd"/>
    </w:p>
    <w:p w14:paraId="0DC14E1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DF849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ree Doors HRJ</w:t>
      </w:r>
    </w:p>
    <w:p w14:paraId="1D8AF53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o forget is good—but hard. To forgive is better. Best of all is reconciliation.   Hans von Luck</w:t>
      </w:r>
    </w:p>
    <w:p w14:paraId="76EF148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F26F8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ime HRJ</w:t>
      </w:r>
    </w:p>
    <w:p w14:paraId="0BAE7A9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Forgiveness has to do with the past. Reconciliation …the future.   Henry Cloud</w:t>
      </w:r>
    </w:p>
    <w:p w14:paraId="3FA100A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EA35A7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ruth HRJ</w:t>
      </w:r>
    </w:p>
    <w:p w14:paraId="7BD35A5A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here’s a tendency to want to gloss over injustices for …unity. …Any authentic attempt to pursue unity and reconciliation must start with truth.   Eric Mason</w:t>
      </w:r>
    </w:p>
    <w:p w14:paraId="763E32F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353851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Unity HRJ</w:t>
      </w:r>
    </w:p>
    <w:p w14:paraId="53BE6380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 xml:space="preserve">We are all one—or at least we should be and it is …our great challenge to fight the voices of division and seek the salve of reconciliation.   David </w:t>
      </w:r>
      <w:proofErr w:type="spellStart"/>
      <w:r w:rsidRPr="00066A7B">
        <w:rPr>
          <w:rFonts w:ascii="Times New Roman" w:hAnsi="Times New Roman"/>
          <w:sz w:val="24"/>
          <w:szCs w:val="24"/>
        </w:rPr>
        <w:t>Igbego</w:t>
      </w:r>
      <w:proofErr w:type="spellEnd"/>
      <w:r w:rsidRPr="00066A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66A7B">
        <w:rPr>
          <w:rFonts w:ascii="Times New Roman" w:hAnsi="Times New Roman"/>
          <w:sz w:val="24"/>
          <w:szCs w:val="24"/>
        </w:rPr>
        <w:t>Mbadiwe</w:t>
      </w:r>
      <w:proofErr w:type="spellEnd"/>
    </w:p>
    <w:p w14:paraId="49FC0ACE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374A7D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Upset HRJ</w:t>
      </w:r>
    </w:p>
    <w:p w14:paraId="15318C75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Is an apology valid without change? If he says he’s sorry, but maintains he’s not guilty, doesn’t that resemble manipulation more than reconciliation?  Chanel Miller</w:t>
      </w:r>
    </w:p>
    <w:p w14:paraId="28E61F53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4C7D2F" w14:textId="77777777" w:rsidR="00066A7B" w:rsidRPr="00066A7B" w:rsidRDefault="00066A7B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Wealth HRJ</w:t>
      </w:r>
    </w:p>
    <w:p w14:paraId="2EE055F9" w14:textId="740056B3" w:rsidR="00BC1BA8" w:rsidRPr="00066A7B" w:rsidRDefault="00066A7B" w:rsidP="00066A7B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t>True reconciliation …will affect the lives of the privileged. Curtiss Paul DeYoung</w:t>
      </w:r>
    </w:p>
    <w:sectPr w:rsidR="00BC1BA8" w:rsidRPr="00066A7B" w:rsidSect="00C952C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6FE36" w14:textId="77777777" w:rsidR="00280D15" w:rsidRDefault="00280D15" w:rsidP="00BE5C6A">
      <w:pPr>
        <w:spacing w:after="0" w:line="240" w:lineRule="auto"/>
      </w:pPr>
      <w:r>
        <w:separator/>
      </w:r>
    </w:p>
  </w:endnote>
  <w:endnote w:type="continuationSeparator" w:id="0">
    <w:p w14:paraId="5EEB066E" w14:textId="77777777" w:rsidR="00280D15" w:rsidRDefault="00280D15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8ED88" w14:textId="77777777" w:rsidR="00280D15" w:rsidRDefault="00280D15" w:rsidP="00BE5C6A">
      <w:pPr>
        <w:spacing w:after="0" w:line="240" w:lineRule="auto"/>
      </w:pPr>
      <w:r>
        <w:separator/>
      </w:r>
    </w:p>
  </w:footnote>
  <w:footnote w:type="continuationSeparator" w:id="0">
    <w:p w14:paraId="04CA7EE4" w14:textId="77777777" w:rsidR="00280D15" w:rsidRDefault="00280D15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rAUAOR05GCwAAAA="/>
  </w:docVars>
  <w:rsids>
    <w:rsidRoot w:val="00F2020D"/>
    <w:rsid w:val="00000B3B"/>
    <w:rsid w:val="00004284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91FC4"/>
    <w:rsid w:val="000920D8"/>
    <w:rsid w:val="00093F06"/>
    <w:rsid w:val="000A0C29"/>
    <w:rsid w:val="000A6CA4"/>
    <w:rsid w:val="000A7CC1"/>
    <w:rsid w:val="000B0708"/>
    <w:rsid w:val="000B314F"/>
    <w:rsid w:val="000B5C41"/>
    <w:rsid w:val="000B6A21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E052C"/>
    <w:rsid w:val="001E30C2"/>
    <w:rsid w:val="001E4194"/>
    <w:rsid w:val="001E41F8"/>
    <w:rsid w:val="001E518C"/>
    <w:rsid w:val="001F2C9C"/>
    <w:rsid w:val="001F2D2F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6B34"/>
    <w:rsid w:val="00237369"/>
    <w:rsid w:val="00240EB4"/>
    <w:rsid w:val="00244951"/>
    <w:rsid w:val="00250A21"/>
    <w:rsid w:val="00251147"/>
    <w:rsid w:val="002551DD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6F35"/>
    <w:rsid w:val="003C7453"/>
    <w:rsid w:val="003C79A2"/>
    <w:rsid w:val="003D49BB"/>
    <w:rsid w:val="003D5533"/>
    <w:rsid w:val="003D59B8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E4"/>
    <w:rsid w:val="004B3202"/>
    <w:rsid w:val="004B79E4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9CB"/>
    <w:rsid w:val="00510550"/>
    <w:rsid w:val="005114AA"/>
    <w:rsid w:val="00511F2D"/>
    <w:rsid w:val="0051795C"/>
    <w:rsid w:val="00517CC9"/>
    <w:rsid w:val="005279F6"/>
    <w:rsid w:val="00531589"/>
    <w:rsid w:val="00532616"/>
    <w:rsid w:val="00535456"/>
    <w:rsid w:val="005372D0"/>
    <w:rsid w:val="005411E5"/>
    <w:rsid w:val="005419CA"/>
    <w:rsid w:val="00543686"/>
    <w:rsid w:val="00550E8C"/>
    <w:rsid w:val="0055399A"/>
    <w:rsid w:val="00553A66"/>
    <w:rsid w:val="00556583"/>
    <w:rsid w:val="005572E5"/>
    <w:rsid w:val="005577E7"/>
    <w:rsid w:val="005729BA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1FD2"/>
    <w:rsid w:val="005B6623"/>
    <w:rsid w:val="005C00F6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1509"/>
    <w:rsid w:val="00655612"/>
    <w:rsid w:val="00661523"/>
    <w:rsid w:val="0066733C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7C7"/>
    <w:rsid w:val="006E4629"/>
    <w:rsid w:val="006E4C2E"/>
    <w:rsid w:val="006E5A25"/>
    <w:rsid w:val="006F019D"/>
    <w:rsid w:val="006F2077"/>
    <w:rsid w:val="006F29CB"/>
    <w:rsid w:val="006F2E96"/>
    <w:rsid w:val="006F4ADF"/>
    <w:rsid w:val="006F5C5E"/>
    <w:rsid w:val="006F744E"/>
    <w:rsid w:val="007061DC"/>
    <w:rsid w:val="00716FA9"/>
    <w:rsid w:val="00720101"/>
    <w:rsid w:val="00722CC3"/>
    <w:rsid w:val="00723ECC"/>
    <w:rsid w:val="00724FE1"/>
    <w:rsid w:val="00725C4F"/>
    <w:rsid w:val="007265E6"/>
    <w:rsid w:val="00730406"/>
    <w:rsid w:val="0073541C"/>
    <w:rsid w:val="00740A37"/>
    <w:rsid w:val="007468D2"/>
    <w:rsid w:val="007502DB"/>
    <w:rsid w:val="007515AC"/>
    <w:rsid w:val="00751D33"/>
    <w:rsid w:val="0075303C"/>
    <w:rsid w:val="007561C9"/>
    <w:rsid w:val="00765085"/>
    <w:rsid w:val="00773230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22119"/>
    <w:rsid w:val="00822A7A"/>
    <w:rsid w:val="00823B18"/>
    <w:rsid w:val="00825448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80C3B"/>
    <w:rsid w:val="00886D4F"/>
    <w:rsid w:val="008920BC"/>
    <w:rsid w:val="00896207"/>
    <w:rsid w:val="008A087E"/>
    <w:rsid w:val="008A223B"/>
    <w:rsid w:val="008A6EB2"/>
    <w:rsid w:val="008A6EEA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B17"/>
    <w:rsid w:val="00936067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62EA"/>
    <w:rsid w:val="00984ABD"/>
    <w:rsid w:val="0099133A"/>
    <w:rsid w:val="0099429C"/>
    <w:rsid w:val="00996A4C"/>
    <w:rsid w:val="00996A8F"/>
    <w:rsid w:val="009A3E47"/>
    <w:rsid w:val="009A598A"/>
    <w:rsid w:val="009A6077"/>
    <w:rsid w:val="009A6F49"/>
    <w:rsid w:val="009A74E3"/>
    <w:rsid w:val="009B0692"/>
    <w:rsid w:val="009B4D7F"/>
    <w:rsid w:val="009B6789"/>
    <w:rsid w:val="009B6869"/>
    <w:rsid w:val="009C46E5"/>
    <w:rsid w:val="009D43BB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52030"/>
    <w:rsid w:val="00A53732"/>
    <w:rsid w:val="00A53BA8"/>
    <w:rsid w:val="00A55951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5857"/>
    <w:rsid w:val="00B45FEA"/>
    <w:rsid w:val="00B47580"/>
    <w:rsid w:val="00B47C5D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7142"/>
    <w:rsid w:val="00B97667"/>
    <w:rsid w:val="00BA18E2"/>
    <w:rsid w:val="00BA199F"/>
    <w:rsid w:val="00BA615D"/>
    <w:rsid w:val="00BA64E8"/>
    <w:rsid w:val="00BB7482"/>
    <w:rsid w:val="00BB77FC"/>
    <w:rsid w:val="00BC1BA8"/>
    <w:rsid w:val="00BC72D1"/>
    <w:rsid w:val="00BD18FB"/>
    <w:rsid w:val="00BD3C0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6C91"/>
    <w:rsid w:val="00C45C6F"/>
    <w:rsid w:val="00C52346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F0D5F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5129"/>
    <w:rsid w:val="00D353C8"/>
    <w:rsid w:val="00D37BD0"/>
    <w:rsid w:val="00D40FF0"/>
    <w:rsid w:val="00D41306"/>
    <w:rsid w:val="00D41E85"/>
    <w:rsid w:val="00D424A0"/>
    <w:rsid w:val="00D466F4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29ED"/>
    <w:rsid w:val="00F67B9D"/>
    <w:rsid w:val="00F71CA8"/>
    <w:rsid w:val="00F71E85"/>
    <w:rsid w:val="00F7497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DD01F828-D167-4CB7-9968-604A5A66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iPriority w:val="99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fontTable" Target="fontTable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footer" Target="footer1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6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k Loadman-Copelan</dc:creator>
  <cp:lastModifiedBy>Kirk Loadman-Copeland</cp:lastModifiedBy>
  <cp:revision>6</cp:revision>
  <cp:lastPrinted>2023-03-21T18:56:00Z</cp:lastPrinted>
  <dcterms:created xsi:type="dcterms:W3CDTF">2023-04-01T14:10:00Z</dcterms:created>
  <dcterms:modified xsi:type="dcterms:W3CDTF">2023-04-2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